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C77E14" w14:textId="20B7DC5B" w:rsidR="0080664E" w:rsidRPr="00CD34D2" w:rsidRDefault="00CD34D2" w:rsidP="00CD34D2">
      <w:pPr>
        <w:jc w:val="center"/>
        <w:rPr>
          <w:b/>
          <w:bCs/>
        </w:rPr>
      </w:pPr>
      <w:r w:rsidRPr="00CD34D2">
        <w:rPr>
          <w:b/>
          <w:bCs/>
        </w:rPr>
        <w:t>Assignment 1</w:t>
      </w:r>
    </w:p>
    <w:p w14:paraId="28A7DBC1" w14:textId="488D4A8D" w:rsidR="00CD34D2" w:rsidRDefault="00CD34D2" w:rsidP="00CD34D2">
      <w:pPr>
        <w:jc w:val="center"/>
        <w:rPr>
          <w:b/>
          <w:bCs/>
        </w:rPr>
      </w:pPr>
      <w:r w:rsidRPr="00CD34D2">
        <w:rPr>
          <w:b/>
          <w:bCs/>
        </w:rPr>
        <w:t>BS6202</w:t>
      </w:r>
    </w:p>
    <w:p w14:paraId="47E71CAD" w14:textId="37B3ECB3" w:rsidR="00CD34D2" w:rsidRDefault="00CD34D2" w:rsidP="00CD34D2">
      <w:pPr>
        <w:rPr>
          <w:b/>
          <w:bCs/>
        </w:rPr>
      </w:pPr>
    </w:p>
    <w:p w14:paraId="535F7A15" w14:textId="0A9FE12E" w:rsidR="00CD34D2" w:rsidRDefault="00CD34D2" w:rsidP="00CD34D2">
      <w:r>
        <w:t xml:space="preserve">The file “assignment1_data.csv” accompanying this assignment describes the hospital admission rate in different facilities by gender over the period of 10 years in Singapore. </w:t>
      </w:r>
    </w:p>
    <w:p w14:paraId="5FD02F27" w14:textId="77777777" w:rsidR="00CD34D2" w:rsidRDefault="00CD34D2" w:rsidP="00CD34D2"/>
    <w:p w14:paraId="4C914F12" w14:textId="567430E9" w:rsidR="00CD34D2" w:rsidRDefault="00CD34D2" w:rsidP="00CD34D2">
      <w:pPr>
        <w:pStyle w:val="ListParagraph"/>
        <w:numPr>
          <w:ilvl w:val="0"/>
          <w:numId w:val="3"/>
        </w:numPr>
      </w:pPr>
      <w:r>
        <w:t xml:space="preserve">Identify the data type of the all the columns in </w:t>
      </w:r>
      <w:r>
        <w:t>“assignment1_data.csv”</w:t>
      </w:r>
      <w:r>
        <w:t xml:space="preserve"> </w:t>
      </w:r>
      <w:proofErr w:type="gramStart"/>
      <w:r>
        <w:t>file</w:t>
      </w:r>
      <w:proofErr w:type="gramEnd"/>
    </w:p>
    <w:p w14:paraId="5ED596FB" w14:textId="05B56BE7" w:rsidR="00E27898" w:rsidRDefault="00CD34D2" w:rsidP="00CD34D2">
      <w:pPr>
        <w:pStyle w:val="ListParagraph"/>
        <w:numPr>
          <w:ilvl w:val="0"/>
          <w:numId w:val="3"/>
        </w:numPr>
      </w:pPr>
      <w:r>
        <w:t xml:space="preserve">Calculate the mean and median </w:t>
      </w:r>
      <w:r w:rsidR="00E27898">
        <w:t xml:space="preserve">of </w:t>
      </w:r>
      <w:r>
        <w:t>the hospital admission</w:t>
      </w:r>
      <w:r w:rsidR="00E27898">
        <w:t xml:space="preserve"> rate</w:t>
      </w:r>
      <w:r>
        <w:t xml:space="preserve"> </w:t>
      </w:r>
      <w:r w:rsidR="00E27898">
        <w:t xml:space="preserve">across different facilities and gender for each year between 2009 to </w:t>
      </w:r>
      <w:proofErr w:type="gramStart"/>
      <w:r w:rsidR="00E27898">
        <w:t>2019</w:t>
      </w:r>
      <w:proofErr w:type="gramEnd"/>
    </w:p>
    <w:p w14:paraId="4D02F673" w14:textId="3559ADD7" w:rsidR="00E27898" w:rsidRDefault="00E27898" w:rsidP="00CD34D2">
      <w:pPr>
        <w:pStyle w:val="ListParagraph"/>
        <w:numPr>
          <w:ilvl w:val="0"/>
          <w:numId w:val="3"/>
        </w:numPr>
      </w:pPr>
      <w:r>
        <w:t>Do you find any discrepancy between the mean and median values? If so, discuss the reasons this discrepancy.</w:t>
      </w:r>
    </w:p>
    <w:p w14:paraId="44BE520B" w14:textId="3CC3294D" w:rsidR="00E27898" w:rsidRDefault="00E27898" w:rsidP="00E27898">
      <w:pPr>
        <w:pStyle w:val="ListParagraph"/>
        <w:numPr>
          <w:ilvl w:val="0"/>
          <w:numId w:val="3"/>
        </w:numPr>
      </w:pPr>
      <w:r>
        <w:t>Based on the given data and the techniques, you learnt in your class, discuss if the following statements are True:</w:t>
      </w:r>
    </w:p>
    <w:p w14:paraId="73800C04" w14:textId="545E517A" w:rsidR="00E27898" w:rsidRDefault="00E27898" w:rsidP="00E27898">
      <w:pPr>
        <w:pStyle w:val="ListParagraph"/>
        <w:numPr>
          <w:ilvl w:val="1"/>
          <w:numId w:val="3"/>
        </w:numPr>
      </w:pPr>
      <w:r>
        <w:t xml:space="preserve">“Rate of adults admitted into psychiatry hospital and acute hospitals increases with </w:t>
      </w:r>
      <w:proofErr w:type="gramStart"/>
      <w:r>
        <w:t>time”</w:t>
      </w:r>
      <w:proofErr w:type="gramEnd"/>
      <w:r>
        <w:t xml:space="preserve"> </w:t>
      </w:r>
    </w:p>
    <w:p w14:paraId="41689B39" w14:textId="4520B970" w:rsidR="00E27898" w:rsidRDefault="00E27898" w:rsidP="00E27898">
      <w:pPr>
        <w:pStyle w:val="ListParagraph"/>
        <w:numPr>
          <w:ilvl w:val="1"/>
          <w:numId w:val="3"/>
        </w:numPr>
      </w:pPr>
      <w:r>
        <w:t xml:space="preserve">“Males have higher hospital admission rate than </w:t>
      </w:r>
      <w:proofErr w:type="gramStart"/>
      <w:r>
        <w:t>females”</w:t>
      </w:r>
      <w:proofErr w:type="gramEnd"/>
    </w:p>
    <w:p w14:paraId="164D22AD" w14:textId="452D4B8F" w:rsidR="00E27898" w:rsidRPr="00CD34D2" w:rsidRDefault="00E27898" w:rsidP="00E27898">
      <w:pPr>
        <w:pStyle w:val="ListParagraph"/>
      </w:pPr>
    </w:p>
    <w:sectPr w:rsidR="00E27898" w:rsidRPr="00CD34D2" w:rsidSect="00286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334E5E"/>
    <w:multiLevelType w:val="hybridMultilevel"/>
    <w:tmpl w:val="1A3497C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98F0819"/>
    <w:multiLevelType w:val="hybridMultilevel"/>
    <w:tmpl w:val="CF5A49A8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8665323"/>
    <w:multiLevelType w:val="hybridMultilevel"/>
    <w:tmpl w:val="892A8D20"/>
    <w:lvl w:ilvl="0" w:tplc="4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8090019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1MDSzMDayNDcytTRW0lEKTi0uzszPAykwrAUAj2xDrCwAAAA="/>
  </w:docVars>
  <w:rsids>
    <w:rsidRoot w:val="00CD34D2"/>
    <w:rsid w:val="000B590D"/>
    <w:rsid w:val="000E0C9F"/>
    <w:rsid w:val="0011599E"/>
    <w:rsid w:val="00125301"/>
    <w:rsid w:val="0016709C"/>
    <w:rsid w:val="001A005C"/>
    <w:rsid w:val="0024485F"/>
    <w:rsid w:val="002866AB"/>
    <w:rsid w:val="00330DB6"/>
    <w:rsid w:val="003525D4"/>
    <w:rsid w:val="005B6686"/>
    <w:rsid w:val="006524B1"/>
    <w:rsid w:val="0067278F"/>
    <w:rsid w:val="00676D3B"/>
    <w:rsid w:val="006972CC"/>
    <w:rsid w:val="0080664E"/>
    <w:rsid w:val="00975732"/>
    <w:rsid w:val="0097674E"/>
    <w:rsid w:val="00983448"/>
    <w:rsid w:val="009C2578"/>
    <w:rsid w:val="00C53CD0"/>
    <w:rsid w:val="00CD34D2"/>
    <w:rsid w:val="00CD3933"/>
    <w:rsid w:val="00D200FE"/>
    <w:rsid w:val="00E23DBE"/>
    <w:rsid w:val="00E27898"/>
    <w:rsid w:val="00E86E8D"/>
    <w:rsid w:val="00EE6F07"/>
    <w:rsid w:val="00EF401D"/>
    <w:rsid w:val="00F20F5A"/>
    <w:rsid w:val="00F35E76"/>
    <w:rsid w:val="00F37D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D03F0E"/>
  <w15:chartTrackingRefBased/>
  <w15:docId w15:val="{1A93238E-B8F4-4A5C-B5F7-0ACBF3D7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3CD0"/>
    <w:pPr>
      <w:jc w:val="both"/>
    </w:pPr>
    <w:rPr>
      <w:sz w:val="24"/>
      <w:lang w:val="en-SG"/>
    </w:rPr>
  </w:style>
  <w:style w:type="paragraph" w:styleId="Heading1">
    <w:name w:val="heading 1"/>
    <w:basedOn w:val="Normal"/>
    <w:next w:val="Normal"/>
    <w:link w:val="Heading1Char"/>
    <w:uiPriority w:val="9"/>
    <w:qFormat/>
    <w:rsid w:val="0080664E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005C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005C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  <w:i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005C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Cs/>
      <w:sz w:val="26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A005C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i/>
      <w:sz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97674E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7674E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7674E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7674E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664E"/>
    <w:rPr>
      <w:rFonts w:asciiTheme="majorHAnsi" w:eastAsiaTheme="majorEastAsia" w:hAnsiTheme="majorHAnsi" w:cstheme="majorBidi"/>
      <w:b/>
      <w:bCs/>
      <w:sz w:val="32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1A005C"/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7674E"/>
    <w:pPr>
      <w:pBdr>
        <w:bottom w:val="single" w:sz="4" w:space="1" w:color="auto"/>
      </w:pBdr>
      <w:spacing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97674E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1A005C"/>
    <w:rPr>
      <w:rFonts w:asciiTheme="majorHAnsi" w:eastAsiaTheme="majorEastAsia" w:hAnsiTheme="majorHAnsi" w:cstheme="majorBidi"/>
      <w:b/>
      <w:bCs/>
      <w:i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1A005C"/>
    <w:rPr>
      <w:rFonts w:asciiTheme="majorHAnsi" w:eastAsiaTheme="majorEastAsia" w:hAnsiTheme="majorHAnsi" w:cstheme="majorBidi"/>
      <w:b/>
      <w:bCs/>
      <w:iCs/>
      <w:sz w:val="26"/>
    </w:rPr>
  </w:style>
  <w:style w:type="character" w:customStyle="1" w:styleId="Heading5Char">
    <w:name w:val="Heading 5 Char"/>
    <w:basedOn w:val="DefaultParagraphFont"/>
    <w:link w:val="Heading5"/>
    <w:uiPriority w:val="9"/>
    <w:rsid w:val="001A005C"/>
    <w:rPr>
      <w:rFonts w:asciiTheme="majorHAnsi" w:eastAsiaTheme="majorEastAsia" w:hAnsiTheme="majorHAnsi" w:cstheme="majorBidi"/>
      <w:b/>
      <w:bCs/>
      <w:i/>
      <w:sz w:val="26"/>
    </w:rPr>
  </w:style>
  <w:style w:type="paragraph" w:styleId="NoSpacing">
    <w:name w:val="No Spacing"/>
    <w:basedOn w:val="Normal"/>
    <w:uiPriority w:val="1"/>
    <w:qFormat/>
    <w:rsid w:val="0097674E"/>
    <w:pPr>
      <w:spacing w:after="0" w:line="240" w:lineRule="auto"/>
    </w:pPr>
  </w:style>
  <w:style w:type="paragraph" w:styleId="Subtitle">
    <w:name w:val="Subtitle"/>
    <w:basedOn w:val="Normal"/>
    <w:next w:val="Normal"/>
    <w:link w:val="SubtitleChar"/>
    <w:uiPriority w:val="11"/>
    <w:qFormat/>
    <w:rsid w:val="0097674E"/>
    <w:pPr>
      <w:spacing w:after="600"/>
    </w:pPr>
    <w:rPr>
      <w:rFonts w:asciiTheme="majorHAnsi" w:eastAsiaTheme="majorEastAsia" w:hAnsiTheme="majorHAnsi" w:cstheme="majorBidi"/>
      <w:i/>
      <w:iCs/>
      <w:spacing w:val="13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97674E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ubtleEmphasis">
    <w:name w:val="Subtle Emphasis"/>
    <w:uiPriority w:val="19"/>
    <w:qFormat/>
    <w:rsid w:val="0097674E"/>
    <w:rPr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7674E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7674E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7674E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7674E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styleId="Strong">
    <w:name w:val="Strong"/>
    <w:uiPriority w:val="22"/>
    <w:qFormat/>
    <w:rsid w:val="0097674E"/>
    <w:rPr>
      <w:b/>
      <w:bCs/>
    </w:rPr>
  </w:style>
  <w:style w:type="character" w:styleId="Emphasis">
    <w:name w:val="Emphasis"/>
    <w:uiPriority w:val="20"/>
    <w:qFormat/>
    <w:rsid w:val="0097674E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ListParagraph">
    <w:name w:val="List Paragraph"/>
    <w:basedOn w:val="Normal"/>
    <w:uiPriority w:val="34"/>
    <w:qFormat/>
    <w:rsid w:val="0097674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97674E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97674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7674E"/>
    <w:pPr>
      <w:pBdr>
        <w:bottom w:val="single" w:sz="4" w:space="1" w:color="auto"/>
      </w:pBdr>
      <w:spacing w:before="200" w:after="280"/>
      <w:ind w:left="1008" w:right="1152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7674E"/>
    <w:rPr>
      <w:b/>
      <w:bCs/>
      <w:i/>
      <w:iCs/>
    </w:rPr>
  </w:style>
  <w:style w:type="character" w:styleId="IntenseEmphasis">
    <w:name w:val="Intense Emphasis"/>
    <w:uiPriority w:val="21"/>
    <w:qFormat/>
    <w:rsid w:val="0097674E"/>
    <w:rPr>
      <w:b/>
      <w:bCs/>
    </w:rPr>
  </w:style>
  <w:style w:type="character" w:styleId="SubtleReference">
    <w:name w:val="Subtle Reference"/>
    <w:uiPriority w:val="31"/>
    <w:qFormat/>
    <w:rsid w:val="0097674E"/>
    <w:rPr>
      <w:smallCaps/>
    </w:rPr>
  </w:style>
  <w:style w:type="character" w:styleId="IntenseReference">
    <w:name w:val="Intense Reference"/>
    <w:uiPriority w:val="32"/>
    <w:qFormat/>
    <w:rsid w:val="0097674E"/>
    <w:rPr>
      <w:smallCaps/>
      <w:spacing w:val="5"/>
      <w:u w:val="single"/>
    </w:rPr>
  </w:style>
  <w:style w:type="character" w:styleId="BookTitle">
    <w:name w:val="Book Title"/>
    <w:uiPriority w:val="33"/>
    <w:qFormat/>
    <w:rsid w:val="0097674E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7674E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17</Words>
  <Characters>66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JAYANTH KUMAR NARAYANA#</dc:creator>
  <cp:keywords/>
  <dc:description/>
  <cp:lastModifiedBy>#JAYANTH KUMAR NARAYANA#</cp:lastModifiedBy>
  <cp:revision>1</cp:revision>
  <dcterms:created xsi:type="dcterms:W3CDTF">2020-10-30T03:21:00Z</dcterms:created>
  <dcterms:modified xsi:type="dcterms:W3CDTF">2020-10-30T03:41:00Z</dcterms:modified>
</cp:coreProperties>
</file>